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07D2ED44" w:rsidR="00A156C3" w:rsidRPr="00A156C3" w:rsidRDefault="00422E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Watch the Skies Mega Game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0A9BEECD" w:rsidR="00A156C3" w:rsidRPr="00A156C3" w:rsidRDefault="00422E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7/6/2019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2C77D2F4" w:rsidR="00A156C3" w:rsidRPr="00A156C3" w:rsidRDefault="00422E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versity of Southampton Games Society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07FA40E5" w:rsidR="00A156C3" w:rsidRPr="00A156C3" w:rsidRDefault="00422E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bdur Rehman Harris Khan</w:t>
            </w: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247122C8" w:rsidR="00EB5320" w:rsidRPr="00B817BD" w:rsidRDefault="00B07674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Student Activities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43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40"/>
        <w:gridCol w:w="2734"/>
        <w:gridCol w:w="2061"/>
        <w:gridCol w:w="494"/>
        <w:gridCol w:w="494"/>
        <w:gridCol w:w="494"/>
        <w:gridCol w:w="3033"/>
        <w:gridCol w:w="494"/>
        <w:gridCol w:w="494"/>
        <w:gridCol w:w="494"/>
        <w:gridCol w:w="2989"/>
      </w:tblGrid>
      <w:tr w:rsidR="00C642F4" w14:paraId="3C5F040F" w14:textId="77777777" w:rsidTr="00587BDE">
        <w:trPr>
          <w:trHeight w:val="277"/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587BDE">
        <w:trPr>
          <w:trHeight w:val="265"/>
          <w:tblHeader/>
        </w:trPr>
        <w:tc>
          <w:tcPr>
            <w:tcW w:w="2105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54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40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587BDE">
        <w:trPr>
          <w:trHeight w:val="265"/>
          <w:tblHeader/>
        </w:trPr>
        <w:tc>
          <w:tcPr>
            <w:tcW w:w="561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81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64" w:type="pct"/>
            <w:vMerge w:val="restart"/>
            <w:shd w:val="clear" w:color="auto" w:fill="F2F2F2" w:themeFill="background1" w:themeFillShade="F2"/>
          </w:tcPr>
          <w:p w14:paraId="3C5F0418" w14:textId="6EB65A18" w:rsidR="00CE1AAA" w:rsidRPr="00957A37" w:rsidRDefault="00CE1AAA" w:rsidP="00422E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7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63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587BDE" w14:paraId="3C5F042B" w14:textId="77777777" w:rsidTr="00587BDE">
        <w:trPr>
          <w:cantSplit/>
          <w:trHeight w:val="1519"/>
          <w:tblHeader/>
        </w:trPr>
        <w:tc>
          <w:tcPr>
            <w:tcW w:w="561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881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64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7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63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587BDE" w14:paraId="3C5F0437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2C" w14:textId="4DFD9B07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Tables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2D" w14:textId="5CA25122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Tripping hazard and block path to exits</w:t>
            </w:r>
          </w:p>
        </w:tc>
        <w:tc>
          <w:tcPr>
            <w:tcW w:w="664" w:type="pct"/>
            <w:shd w:val="clear" w:color="auto" w:fill="FFFFFF" w:themeFill="background1"/>
          </w:tcPr>
          <w:p w14:paraId="3C5F042E" w14:textId="5D89134D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Attendants who are running around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2F" w14:textId="7148CA42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33C87A85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1" w14:textId="2D112027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77" w:type="pct"/>
            <w:shd w:val="clear" w:color="auto" w:fill="FFFFFF" w:themeFill="background1"/>
          </w:tcPr>
          <w:p w14:paraId="3C5F0432" w14:textId="1E35AF01" w:rsidR="00CE1AAA" w:rsidRPr="00957A37" w:rsidRDefault="006A0932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Instruct people not to run between rooms</w:t>
            </w:r>
            <w:r w:rsidR="00B07674">
              <w:rPr>
                <w:rFonts w:ascii="Lucida Sans" w:hAnsi="Lucida Sans"/>
                <w:b/>
              </w:rPr>
              <w:t xml:space="preserve"> and position the tables so they are not in the way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3" w14:textId="2C61717A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1BB27588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5" w14:textId="314B2EDC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63" w:type="pct"/>
            <w:shd w:val="clear" w:color="auto" w:fill="FFFFFF" w:themeFill="background1"/>
          </w:tcPr>
          <w:p w14:paraId="3C5F0436" w14:textId="3245545F" w:rsidR="00CE1AAA" w:rsidRPr="006A0932" w:rsidRDefault="00B07674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N/A</w:t>
            </w:r>
          </w:p>
        </w:tc>
      </w:tr>
      <w:tr w:rsidR="00587BDE" w14:paraId="3C5F0443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38" w14:textId="6B5C65F2" w:rsidR="00CE1AAA" w:rsidRPr="006A0932" w:rsidRDefault="00587BDE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Poker chips as game currency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39" w14:textId="75FBCF0C" w:rsidR="00CE1AAA" w:rsidRPr="006A0932" w:rsidRDefault="00587BDE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If dropped on non-carpeted and hard floor stepping on them can lead to slipping and falling.</w:t>
            </w:r>
          </w:p>
        </w:tc>
        <w:tc>
          <w:tcPr>
            <w:tcW w:w="664" w:type="pct"/>
            <w:shd w:val="clear" w:color="auto" w:fill="FFFFFF" w:themeFill="background1"/>
          </w:tcPr>
          <w:p w14:paraId="3C5F043A" w14:textId="14CD2351" w:rsidR="00CE1AAA" w:rsidRPr="006A0932" w:rsidRDefault="00587BDE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Attendees of the event and controllers who are managing the event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B" w14:textId="1CD0855D" w:rsidR="00CE1AAA" w:rsidRPr="00957A37" w:rsidRDefault="00587BDE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C" w14:textId="0698F756" w:rsidR="00CE1AAA" w:rsidRPr="00957A37" w:rsidRDefault="00587BDE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D" w14:textId="35555AB6" w:rsidR="00CE1AAA" w:rsidRPr="00957A37" w:rsidRDefault="00587BDE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77" w:type="pct"/>
            <w:shd w:val="clear" w:color="auto" w:fill="FFFFFF" w:themeFill="background1"/>
          </w:tcPr>
          <w:p w14:paraId="3C5F043E" w14:textId="0AF6CDCB" w:rsidR="00CE1AAA" w:rsidRPr="00957A37" w:rsidRDefault="00587BDE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Book rooms that are carpeted and use cases to hold the chips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F" w14:textId="772FF5C7" w:rsidR="00CE1AAA" w:rsidRPr="00957A37" w:rsidRDefault="00587BDE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0" w14:textId="1AAAB4BF" w:rsidR="00CE1AAA" w:rsidRPr="00957A37" w:rsidRDefault="00587BDE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1" w14:textId="21E4D510" w:rsidR="00CE1AAA" w:rsidRPr="00957A37" w:rsidRDefault="00587BDE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963" w:type="pct"/>
            <w:shd w:val="clear" w:color="auto" w:fill="FFFFFF" w:themeFill="background1"/>
          </w:tcPr>
          <w:p w14:paraId="3C5F0442" w14:textId="73772C5A" w:rsidR="00CE1AAA" w:rsidRPr="006A0932" w:rsidRDefault="00587BDE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Appoint a controller to manage the circulation and management of chips</w:t>
            </w:r>
          </w:p>
        </w:tc>
      </w:tr>
      <w:tr w:rsidR="00587BDE" w14:paraId="3C5F044F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44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881" w:type="pct"/>
            <w:shd w:val="clear" w:color="auto" w:fill="FFFFFF" w:themeFill="background1"/>
          </w:tcPr>
          <w:p w14:paraId="3C5F0445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3C5F0446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7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8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9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4A" w14:textId="77777777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C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D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4E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</w:tr>
      <w:tr w:rsidR="00587BDE" w14:paraId="3C5F045B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50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51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52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53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4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5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56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7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8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9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5A" w14:textId="77777777" w:rsidR="00587BDE" w:rsidRDefault="00587BDE"/>
        </w:tc>
      </w:tr>
      <w:tr w:rsidR="00587BDE" w14:paraId="3C5F0467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5C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5D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5E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5F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0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1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62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3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4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5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66" w14:textId="77777777" w:rsidR="00587BDE" w:rsidRDefault="00587BDE"/>
        </w:tc>
      </w:tr>
      <w:tr w:rsidR="00587BDE" w14:paraId="3C5F0473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68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69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6A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6B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C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D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6E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F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0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1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72" w14:textId="77777777" w:rsidR="00587BDE" w:rsidRDefault="00587BDE"/>
        </w:tc>
      </w:tr>
      <w:tr w:rsidR="00587BDE" w14:paraId="3C5F047F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74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75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76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77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8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9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7A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B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C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D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7E" w14:textId="77777777" w:rsidR="00587BDE" w:rsidRDefault="00587BDE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1"/>
        <w:gridCol w:w="4601"/>
        <w:gridCol w:w="1825"/>
        <w:gridCol w:w="1690"/>
        <w:gridCol w:w="1019"/>
        <w:gridCol w:w="3893"/>
        <w:gridCol w:w="1690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B07674" w:rsidRPr="00957A37" w14:paraId="3C5F048C" w14:textId="77777777" w:rsidTr="00587BD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495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93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549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1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B07674" w:rsidRPr="00957A37" w14:paraId="3C5F0493" w14:textId="77777777" w:rsidTr="00587BDE">
        <w:trPr>
          <w:trHeight w:val="574"/>
        </w:trPr>
        <w:tc>
          <w:tcPr>
            <w:tcW w:w="218" w:type="pct"/>
          </w:tcPr>
          <w:p w14:paraId="3C5F048D" w14:textId="7E606B23" w:rsidR="00C642F4" w:rsidRPr="00957A37" w:rsidRDefault="00587BDE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495" w:type="pct"/>
          </w:tcPr>
          <w:p w14:paraId="3C5F048E" w14:textId="7752EE49" w:rsidR="00C642F4" w:rsidRPr="00957A37" w:rsidRDefault="00587BD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Book rooms with carpeted or non-hard floor for the event</w:t>
            </w:r>
          </w:p>
        </w:tc>
        <w:tc>
          <w:tcPr>
            <w:tcW w:w="593" w:type="pct"/>
          </w:tcPr>
          <w:p w14:paraId="3C5F048F" w14:textId="033BE316" w:rsidR="00C642F4" w:rsidRPr="00957A37" w:rsidRDefault="00587BD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James MacDonald</w:t>
            </w:r>
          </w:p>
        </w:tc>
        <w:tc>
          <w:tcPr>
            <w:tcW w:w="549" w:type="pct"/>
          </w:tcPr>
          <w:p w14:paraId="3C5F0490" w14:textId="2B838262" w:rsidR="00C642F4" w:rsidRPr="00957A37" w:rsidRDefault="00587BD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2</w:t>
            </w:r>
            <w:r w:rsidRPr="00587BDE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October 2019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9A" w14:textId="77777777" w:rsidTr="00587BDE">
        <w:trPr>
          <w:trHeight w:val="574"/>
        </w:trPr>
        <w:tc>
          <w:tcPr>
            <w:tcW w:w="218" w:type="pct"/>
          </w:tcPr>
          <w:p w14:paraId="3C5F0494" w14:textId="6C9CA193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495" w:type="pct"/>
          </w:tcPr>
          <w:p w14:paraId="3C5F0495" w14:textId="60A8963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ssign Controllers to manage and look after chips</w:t>
            </w:r>
          </w:p>
        </w:tc>
        <w:tc>
          <w:tcPr>
            <w:tcW w:w="593" w:type="pct"/>
          </w:tcPr>
          <w:p w14:paraId="3C5F0496" w14:textId="469DB4BA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James MacDonald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, Luke Lissner, Tomasz Czerniwaski, Alister James</w:t>
            </w:r>
          </w:p>
        </w:tc>
        <w:tc>
          <w:tcPr>
            <w:tcW w:w="549" w:type="pct"/>
          </w:tcPr>
          <w:p w14:paraId="3C5F0497" w14:textId="4D97B638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2</w:t>
            </w:r>
            <w:r w:rsidRPr="00587BDE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October 2019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8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99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A1" w14:textId="77777777" w:rsidTr="00587BDE">
        <w:trPr>
          <w:trHeight w:val="574"/>
        </w:trPr>
        <w:tc>
          <w:tcPr>
            <w:tcW w:w="218" w:type="pct"/>
          </w:tcPr>
          <w:p w14:paraId="3C5F049B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9C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9D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9E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F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A0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A8" w14:textId="77777777" w:rsidTr="00587BDE">
        <w:trPr>
          <w:trHeight w:val="574"/>
        </w:trPr>
        <w:tc>
          <w:tcPr>
            <w:tcW w:w="218" w:type="pct"/>
          </w:tcPr>
          <w:p w14:paraId="3C5F04A2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A3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A4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A5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6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A7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AF" w14:textId="77777777" w:rsidTr="00587BDE">
        <w:trPr>
          <w:trHeight w:val="574"/>
        </w:trPr>
        <w:tc>
          <w:tcPr>
            <w:tcW w:w="218" w:type="pct"/>
          </w:tcPr>
          <w:p w14:paraId="3C5F04A9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AA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AB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AC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D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AE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B6" w14:textId="77777777" w:rsidTr="00587BDE">
        <w:trPr>
          <w:trHeight w:val="574"/>
        </w:trPr>
        <w:tc>
          <w:tcPr>
            <w:tcW w:w="218" w:type="pct"/>
          </w:tcPr>
          <w:p w14:paraId="3C5F04B0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B1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B2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B3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4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B5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BE" w14:textId="77777777" w:rsidTr="00587BDE">
        <w:trPr>
          <w:trHeight w:val="574"/>
        </w:trPr>
        <w:tc>
          <w:tcPr>
            <w:tcW w:w="218" w:type="pct"/>
          </w:tcPr>
          <w:p w14:paraId="3C5F04B7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B8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BA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BB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C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BD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C2" w14:textId="77777777" w:rsidTr="00587BDE">
        <w:trPr>
          <w:cantSplit/>
        </w:trPr>
        <w:tc>
          <w:tcPr>
            <w:tcW w:w="2855" w:type="pct"/>
            <w:gridSpan w:val="4"/>
            <w:tcBorders>
              <w:bottom w:val="nil"/>
            </w:tcBorders>
          </w:tcPr>
          <w:p w14:paraId="3C5F04BF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  <w:p w14:paraId="3C5F04C0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145" w:type="pct"/>
            <w:gridSpan w:val="3"/>
            <w:tcBorders>
              <w:bottom w:val="nil"/>
            </w:tcBorders>
          </w:tcPr>
          <w:p w14:paraId="3C5F04C1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</w:tc>
      </w:tr>
      <w:tr w:rsidR="00B53BC8" w:rsidRPr="00957A37" w14:paraId="3C5F04C7" w14:textId="77777777" w:rsidTr="00587BDE">
        <w:trPr>
          <w:cantSplit/>
          <w:trHeight w:val="606"/>
        </w:trPr>
        <w:tc>
          <w:tcPr>
            <w:tcW w:w="2306" w:type="pct"/>
            <w:gridSpan w:val="3"/>
            <w:tcBorders>
              <w:top w:val="nil"/>
              <w:right w:val="nil"/>
            </w:tcBorders>
          </w:tcPr>
          <w:p w14:paraId="3C5F04C3" w14:textId="1D765452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Abdur Rehman Harris Khan</w:t>
            </w:r>
          </w:p>
        </w:tc>
        <w:tc>
          <w:tcPr>
            <w:tcW w:w="549" w:type="pct"/>
            <w:tcBorders>
              <w:top w:val="nil"/>
              <w:left w:val="nil"/>
            </w:tcBorders>
          </w:tcPr>
          <w:p w14:paraId="3C5F04C4" w14:textId="55BEA203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8/10</w:t>
            </w:r>
            <w:bookmarkStart w:id="0" w:name="_GoBack"/>
            <w:bookmarkEnd w:id="0"/>
            <w:r>
              <w:rPr>
                <w:rFonts w:ascii="Lucida Sans" w:eastAsia="Times New Roman" w:hAnsi="Lucida Sans" w:cs="Arial"/>
                <w:color w:val="000000"/>
                <w:szCs w:val="20"/>
              </w:rPr>
              <w:t>/19</w:t>
            </w:r>
          </w:p>
        </w:tc>
        <w:tc>
          <w:tcPr>
            <w:tcW w:w="1596" w:type="pct"/>
            <w:gridSpan w:val="2"/>
            <w:tcBorders>
              <w:top w:val="nil"/>
              <w:right w:val="nil"/>
            </w:tcBorders>
          </w:tcPr>
          <w:p w14:paraId="3C5F04C5" w14:textId="5CB54B4A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  </w: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drawing>
                <wp:inline distT="0" distB="0" distL="0" distR="0" wp14:anchorId="27D12027" wp14:editId="74959930">
                  <wp:extent cx="247306" cy="684847"/>
                  <wp:effectExtent l="0" t="9207" r="0" b="0"/>
                  <wp:docPr id="2" name="Picture 2" descr="A picture containing animal, outdoor, invertebra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ignatur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 flipH="1" flipV="1">
                            <a:off x="0" y="0"/>
                            <a:ext cx="280489" cy="776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9" w:type="pct"/>
            <w:tcBorders>
              <w:top w:val="nil"/>
              <w:left w:val="nil"/>
            </w:tcBorders>
          </w:tcPr>
          <w:p w14:paraId="3C5F04C6" w14:textId="4FF956A3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:8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10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19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200812C5" w14:textId="35ECA258" w:rsidR="001D1E79" w:rsidRDefault="001D1E79" w:rsidP="00530142"/>
    <w:p w14:paraId="521CCADB" w14:textId="455E6390" w:rsidR="001D1E79" w:rsidRDefault="001D1E79" w:rsidP="00530142"/>
    <w:p w14:paraId="511E69A6" w14:textId="199371EF" w:rsidR="001D1E79" w:rsidRDefault="001D1E79" w:rsidP="00530142"/>
    <w:p w14:paraId="48868C94" w14:textId="4850B4ED" w:rsidR="001D1E79" w:rsidRDefault="001D1E79" w:rsidP="00530142"/>
    <w:p w14:paraId="5B39BF03" w14:textId="77777777" w:rsidR="001D1E79" w:rsidRDefault="001D1E79" w:rsidP="00530142"/>
    <w:p w14:paraId="3C5F0549" w14:textId="53C2A6FC" w:rsidR="00530142" w:rsidRDefault="00530142" w:rsidP="00530142"/>
    <w:p w14:paraId="3C5F054A" w14:textId="77777777" w:rsidR="00530142" w:rsidRDefault="00530142" w:rsidP="00530142"/>
    <w:p w14:paraId="3C5F054B" w14:textId="77777777" w:rsidR="00530142" w:rsidRDefault="00530142" w:rsidP="00530142"/>
    <w:p w14:paraId="3C5F054C" w14:textId="51F149E6" w:rsidR="00530142" w:rsidRDefault="00530142" w:rsidP="00530142"/>
    <w:p w14:paraId="30ACE994" w14:textId="4CC7DD34" w:rsidR="004470AF" w:rsidRDefault="004470AF" w:rsidP="00530142"/>
    <w:p w14:paraId="2A7DF6B9" w14:textId="7B7BA7A4" w:rsidR="004470AF" w:rsidRDefault="004470AF" w:rsidP="00530142"/>
    <w:p w14:paraId="51DB3723" w14:textId="77777777" w:rsidR="004470AF" w:rsidRDefault="004470AF" w:rsidP="00530142"/>
    <w:p w14:paraId="3C5F054D" w14:textId="6B38A39C" w:rsidR="00530142" w:rsidRDefault="00530142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FA2651" w14:textId="77777777" w:rsidR="00C62E7B" w:rsidRDefault="00C62E7B" w:rsidP="00AC47B4">
      <w:pPr>
        <w:spacing w:after="0" w:line="240" w:lineRule="auto"/>
      </w:pPr>
      <w:r>
        <w:separator/>
      </w:r>
    </w:p>
  </w:endnote>
  <w:endnote w:type="continuationSeparator" w:id="0">
    <w:p w14:paraId="1DC9FA65" w14:textId="77777777" w:rsidR="00C62E7B" w:rsidRDefault="00C62E7B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46C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CA4FA4" w14:textId="77777777" w:rsidR="00C62E7B" w:rsidRDefault="00C62E7B" w:rsidP="00AC47B4">
      <w:pPr>
        <w:spacing w:after="0" w:line="240" w:lineRule="auto"/>
      </w:pPr>
      <w:r>
        <w:separator/>
      </w:r>
    </w:p>
  </w:footnote>
  <w:footnote w:type="continuationSeparator" w:id="0">
    <w:p w14:paraId="0BFA2FF1" w14:textId="77777777" w:rsidR="00C62E7B" w:rsidRDefault="00C62E7B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32"/>
  </w:num>
  <w:num w:numId="7">
    <w:abstractNumId w:val="18"/>
  </w:num>
  <w:num w:numId="8">
    <w:abstractNumId w:val="17"/>
  </w:num>
  <w:num w:numId="9">
    <w:abstractNumId w:val="24"/>
  </w:num>
  <w:num w:numId="10">
    <w:abstractNumId w:val="13"/>
  </w:num>
  <w:num w:numId="11">
    <w:abstractNumId w:val="20"/>
  </w:num>
  <w:num w:numId="12">
    <w:abstractNumId w:val="34"/>
  </w:num>
  <w:num w:numId="13">
    <w:abstractNumId w:val="19"/>
  </w:num>
  <w:num w:numId="14">
    <w:abstractNumId w:val="33"/>
  </w:num>
  <w:num w:numId="15">
    <w:abstractNumId w:val="1"/>
  </w:num>
  <w:num w:numId="16">
    <w:abstractNumId w:val="21"/>
  </w:num>
  <w:num w:numId="17">
    <w:abstractNumId w:val="10"/>
  </w:num>
  <w:num w:numId="18">
    <w:abstractNumId w:val="3"/>
  </w:num>
  <w:num w:numId="19">
    <w:abstractNumId w:val="16"/>
  </w:num>
  <w:num w:numId="20">
    <w:abstractNumId w:val="28"/>
  </w:num>
  <w:num w:numId="21">
    <w:abstractNumId w:val="6"/>
  </w:num>
  <w:num w:numId="22">
    <w:abstractNumId w:val="15"/>
  </w:num>
  <w:num w:numId="23">
    <w:abstractNumId w:val="29"/>
  </w:num>
  <w:num w:numId="24">
    <w:abstractNumId w:val="26"/>
  </w:num>
  <w:num w:numId="25">
    <w:abstractNumId w:val="8"/>
  </w:num>
  <w:num w:numId="26">
    <w:abstractNumId w:val="27"/>
  </w:num>
  <w:num w:numId="27">
    <w:abstractNumId w:val="4"/>
  </w:num>
  <w:num w:numId="28">
    <w:abstractNumId w:val="5"/>
  </w:num>
  <w:num w:numId="29">
    <w:abstractNumId w:val="23"/>
  </w:num>
  <w:num w:numId="30">
    <w:abstractNumId w:val="2"/>
  </w:num>
  <w:num w:numId="31">
    <w:abstractNumId w:val="22"/>
  </w:num>
  <w:num w:numId="32">
    <w:abstractNumId w:val="25"/>
  </w:num>
  <w:num w:numId="33">
    <w:abstractNumId w:val="31"/>
  </w:num>
  <w:num w:numId="34">
    <w:abstractNumId w:val="0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36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tDSztDCwNDc1MTVT0lEKTi0uzszPAykwrgUA+vsW6S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2092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11F8"/>
    <w:rsid w:val="00161E51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4CF2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2EAA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87BDE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0932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7F3E76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674"/>
    <w:rsid w:val="00B07FDE"/>
    <w:rsid w:val="00B1244C"/>
    <w:rsid w:val="00B14945"/>
    <w:rsid w:val="00B16CCA"/>
    <w:rsid w:val="00B17ED6"/>
    <w:rsid w:val="00B218CA"/>
    <w:rsid w:val="00B24B7C"/>
    <w:rsid w:val="00B468E7"/>
    <w:rsid w:val="00B53BC8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2E7B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0E7F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4303CA4-DABC-4364-8C96-AD72EDF7A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6</Pages>
  <Words>480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Harris Khan</cp:lastModifiedBy>
  <cp:revision>6</cp:revision>
  <cp:lastPrinted>2016-04-18T12:10:00Z</cp:lastPrinted>
  <dcterms:created xsi:type="dcterms:W3CDTF">2019-06-05T09:17:00Z</dcterms:created>
  <dcterms:modified xsi:type="dcterms:W3CDTF">2019-10-11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